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0" w:name="cover-letter"/>
    <w:p>
      <w:pPr>
        <w:pStyle w:val="Heading1"/>
      </w:pPr>
      <w:r>
        <w:t xml:space="preserve">Cover Letter</w:t>
      </w:r>
    </w:p>
    <w:p>
      <w:pPr>
        <w:pStyle w:val="FirstParagraph"/>
      </w:pPr>
      <w:r>
        <w:rPr>
          <w:bCs/>
          <w:b/>
        </w:rPr>
        <w:t xml:space="preserve">Dear [Hiring Manager's Name or Department],</w:t>
      </w:r>
    </w:p>
    <w:p>
      <w:pPr>
        <w:pStyle w:val="BodyText"/>
      </w:pPr>
      <w:r>
        <w:t xml:space="preserve">I am writing to express my sincere interest in the Psychiatrist position at [Hospital/Clinic Name] in Egypt Alexandria. As a dedicated and compassionate psychiatrist with over [X years] of experience in mental health care, I am eager to contribute my expertise, cultural sensitivity, and passion for improving lives to your esteemed institution. This opportunity aligns perfectly with my professional goals, as Egypt Alexandria represents a unique blend of historical richness, diverse communities, and growing demand for specialized mental health services. I am particularly drawn to the chance to work in this vibrant city, where I can combine my clinical skills with an understanding of local cultural dynamics to make a meaningful impact.</w:t>
      </w:r>
    </w:p>
    <w:p>
      <w:pPr>
        <w:pStyle w:val="BodyText"/>
      </w:pPr>
      <w:r>
        <w:t xml:space="preserve">Throughout my career as a psychiatrist, I have focused on providing holistic care that addresses the complex interplay of biological, psychological, and social factors affecting mental health. My training at [Medical School/Training Institution] equipped me with a strong foundation in evidence-based practices, while my work at [Previous Employment or Internship] allowed me to refine my ability to connect with patients from diverse backgrounds. Whether treating individuals with depression, anxiety disorders, or severe mental illnesses, I prioritize empathy, active listening, and patient-centered care. In Alexandria, I am eager to bring this same commitment to a community that values both tradition and innovation in healthcare.</w:t>
      </w:r>
    </w:p>
    <w:p>
      <w:pPr>
        <w:pStyle w:val="BodyText"/>
      </w:pPr>
      <w:r>
        <w:t xml:space="preserve">What excites me most about the Psychiatrist role in Egypt Alexandria is the opportunity to contribute to a region where mental health services are evolving rapidly. The city’s unique cultural landscape, with its mix of modernity and heritage, presents both challenges and opportunities for addressing mental health disparities. I have always believed that effective psychiatric care requires not only clinical expertise but also an understanding of local customs, language, and community needs. My fluency in [Languages] and my experience working with multicultural populations have prepared me to navigate these nuances with sensitivity and respect.</w:t>
      </w:r>
    </w:p>
    <w:p>
      <w:pPr>
        <w:pStyle w:val="BodyText"/>
      </w:pPr>
      <w:r>
        <w:t xml:space="preserve">My professional journey has been defined by a commitment to continuous learning and adapting to the needs of patients. During my time at [Previous Workplace], I spearheaded initiatives to integrate telepsychiatry services, which proved invaluable in expanding access to care for underserved populations. I also collaborated with multidisciplinary teams to develop personalized treatment plans that incorporated psychotherapy, medication management, and community support systems. These experiences have honed my ability to work within diverse healthcare environments and adapt strategies to meet specific patient needs—skills I am confident will serve me well in Egypt Alexandria.</w:t>
      </w:r>
    </w:p>
    <w:p>
      <w:pPr>
        <w:pStyle w:val="BodyText"/>
      </w:pPr>
      <w:r>
        <w:t xml:space="preserve">I am particularly interested in the opportunity to work at [Hospital/Clinic Name] because of its reputation for excellence and its dedication to advancing mental health care. I have followed your institution’s efforts in [specific program, research, or community outreach initiative], and I am inspired by your mission to provide compassionate, high-quality care. I believe that my background in [specific area of psychiatry, e.g., child and adolescent psychiatry, geriatric psychiatry, forensic psychiatry] aligns with the services your clinic offers. For instance, my experience in [mention a relevant skill or project] would allow me to contribute to your team’s goals while continuing to grow professionally.</w:t>
      </w:r>
    </w:p>
    <w:p>
      <w:pPr>
        <w:pStyle w:val="BodyText"/>
      </w:pPr>
      <w:r>
        <w:t xml:space="preserve">As a psychiatrist, I understand that mental health is a cornerstone of overall well-being. In Egypt Alexandria, where societal stigma around mental health remains a challenge, I am committed to fostering open conversations and educating patients and their families about the importance of seeking help. My approach combines clinical rigor with cultural awareness, ensuring that care is both effective and respectful of individual values. I have also volunteered with organizations focused on mental health advocacy in [specific region or community], which has deepened my appreciation for the role of psychiatrists in shaping public perception and policy.</w:t>
      </w:r>
    </w:p>
    <w:p>
      <w:pPr>
        <w:pStyle w:val="BodyText"/>
      </w:pPr>
      <w:r>
        <w:t xml:space="preserve">What sets me apart as a psychiatrist is my ability to balance empathy with expertise. I take pride in creating a safe and nonjudgmental environment where patients feel heard and supported. Whether through one-on-one therapy sessions, group workshops, or community engagement activities, I strive to empower individuals to take control of their mental health journeys. In Alexandria, I am eager to collaborate with local leaders, educators, and healthcare providers to develop programs that address the unique needs of the population—whether it be stress-related disorders in urban environments or trauma recovery in communities affected by conflict.</w:t>
      </w:r>
    </w:p>
    <w:p>
      <w:pPr>
        <w:pStyle w:val="BodyText"/>
      </w:pPr>
      <w:r>
        <w:t xml:space="preserve">My decision to apply for this position is rooted in a deep respect for Egypt’s rich cultural heritage and its commitment to progress. Alexandria, with its historic landmarks and modern healthcare infrastructure, offers an ideal setting for a psychiatrist who values both tradition and innovation. I am confident that my skills, experience, and passion for mental health care will enable me to contribute meaningfully to your team while growing as a professional in this dynamic city.</w:t>
      </w:r>
    </w:p>
    <w:p>
      <w:pPr>
        <w:pStyle w:val="BodyText"/>
      </w:pPr>
      <w:r>
        <w:t xml:space="preserve">Thank you for considering my application. I would be honored to discuss how my background and vision align with the goals of [Hospital/Clinic Name]. Please feel free to contact me at [Phone Number] or [Email Address] at your earliest convenience. I look forward to the possibility of contributing to the continued success of your institution and making a lasting impact on the mental health landscape in Egypt Alexandria.</w:t>
      </w:r>
    </w:p>
    <w:p>
      <w:pPr>
        <w:pStyle w:val="BodyText"/>
      </w:pPr>
      <w:r>
        <w:t xml:space="preserve">Sincerely,</w:t>
      </w:r>
      <w:r>
        <w:br/>
      </w:r>
      <w:r>
        <w:rPr>
          <w:bCs/>
          <w:b/>
        </w:rP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iatrist Position in Egypt Alexandria</dc:title>
  <dc:creator/>
  <dc:language>en</dc:language>
  <cp:keywords/>
  <dcterms:created xsi:type="dcterms:W3CDTF">2025-12-10T16:16:43Z</dcterms:created>
  <dcterms:modified xsi:type="dcterms:W3CDTF">2025-12-10T16:16:43Z</dcterms:modified>
</cp:coreProperties>
</file>

<file path=docProps/custom.xml><?xml version="1.0" encoding="utf-8"?>
<Properties xmlns="http://schemas.openxmlformats.org/officeDocument/2006/custom-properties" xmlns:vt="http://schemas.openxmlformats.org/officeDocument/2006/docPropsVTypes"/>
</file>